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BFC56F3" w:rsidR="00F102CC" w:rsidRPr="003D5AF6" w:rsidRDefault="00854674">
            <w:pPr>
              <w:rPr>
                <w:rFonts w:ascii="Noto Sans" w:eastAsia="Noto Sans" w:hAnsi="Noto Sans" w:cs="Noto Sans"/>
                <w:bCs/>
                <w:color w:val="434343"/>
                <w:sz w:val="18"/>
                <w:szCs w:val="18"/>
              </w:rPr>
            </w:pPr>
            <w:r>
              <w:rPr>
                <w:rFonts w:ascii="Noto Sans" w:eastAsia="Noto Sans" w:hAnsi="Noto Sans" w:cs="Noto Sans"/>
                <w:bCs/>
                <w:color w:val="434343"/>
                <w:sz w:val="18"/>
                <w:szCs w:val="18"/>
              </w:rPr>
              <w:t>Availability of dataset</w:t>
            </w:r>
            <w:r w:rsidR="0024577E">
              <w:rPr>
                <w:rFonts w:ascii="Noto Sans" w:eastAsia="Noto Sans" w:hAnsi="Noto Sans" w:cs="Noto Sans"/>
                <w:bCs/>
                <w:color w:val="434343"/>
                <w:sz w:val="18"/>
                <w:szCs w:val="18"/>
              </w:rPr>
              <w:t xml:space="preserve"> and code</w:t>
            </w:r>
            <w:r>
              <w:rPr>
                <w:rFonts w:ascii="Noto Sans" w:eastAsia="Noto Sans" w:hAnsi="Noto Sans" w:cs="Noto Sans"/>
                <w:bCs/>
                <w:color w:val="434343"/>
                <w:sz w:val="18"/>
                <w:szCs w:val="18"/>
              </w:rPr>
              <w:t xml:space="preserve"> is specified in the Methods-Participants section</w:t>
            </w:r>
            <w:r w:rsidR="0024577E">
              <w:rPr>
                <w:rFonts w:ascii="Noto Sans" w:eastAsia="Noto Sans" w:hAnsi="Noto Sans" w:cs="Noto Sans"/>
                <w:bCs/>
                <w:color w:val="434343"/>
                <w:sz w:val="18"/>
                <w:szCs w:val="18"/>
              </w:rPr>
              <w:t>, and Methods-Statistical Analysis section, respectively.</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152E1FDB" w:rsidR="00F102CC" w:rsidRPr="003D5AF6" w:rsidRDefault="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601182" w:rsidRDefault="00601182" w:rsidP="00601182">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601182" w:rsidRPr="003D5AF6" w:rsidRDefault="00601182" w:rsidP="0060118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436E3AFB"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601182" w:rsidRPr="003D5AF6" w:rsidRDefault="00601182" w:rsidP="00601182">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601182" w:rsidRDefault="00601182" w:rsidP="00601182">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601182" w:rsidRDefault="00601182" w:rsidP="00601182">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601182"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601182" w:rsidRPr="003D5AF6" w:rsidRDefault="00601182" w:rsidP="0060118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FED7AC6"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601182" w:rsidRPr="003D5AF6" w:rsidRDefault="00601182" w:rsidP="0060118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7FC25BB5"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601182" w:rsidRPr="003D5AF6" w:rsidRDefault="00601182" w:rsidP="00601182">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601182" w:rsidRDefault="00601182" w:rsidP="00601182">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601182" w:rsidRDefault="00601182" w:rsidP="00601182">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601182" w:rsidRPr="003D5AF6" w:rsidRDefault="00601182" w:rsidP="0060118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7681F847"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601182" w:rsidRPr="003D5AF6" w:rsidRDefault="00601182" w:rsidP="0060118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DF4098E"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601182" w:rsidRPr="003D5AF6" w:rsidRDefault="00601182" w:rsidP="00601182">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601182" w:rsidRDefault="00601182" w:rsidP="00601182">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601182" w:rsidRDefault="00601182" w:rsidP="00601182">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601182" w:rsidRPr="003D5AF6" w:rsidRDefault="00601182" w:rsidP="0060118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9CB49D1"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601182" w:rsidRPr="003D5AF6" w:rsidRDefault="00601182" w:rsidP="0060118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6395A8E"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601182" w:rsidRPr="003D5AF6" w:rsidRDefault="00601182" w:rsidP="00601182">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601182" w:rsidRDefault="00601182" w:rsidP="00601182">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601182" w:rsidRDefault="00601182" w:rsidP="00601182">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601182" w:rsidRDefault="00601182" w:rsidP="00601182">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2009155C" w:rsidR="00601182" w:rsidRPr="003D5AF6" w:rsidRDefault="00601182" w:rsidP="00601182">
            <w:pPr>
              <w:rPr>
                <w:rFonts w:ascii="Noto Sans" w:eastAsia="Noto Sans" w:hAnsi="Noto Sans" w:cs="Noto Sans"/>
                <w:bCs/>
                <w:color w:val="434343"/>
                <w:sz w:val="18"/>
                <w:szCs w:val="18"/>
              </w:rPr>
            </w:pPr>
            <w:r>
              <w:rPr>
                <w:rFonts w:ascii="Noto Sans" w:eastAsia="Noto Sans" w:hAnsi="Noto Sans" w:cs="Noto Sans"/>
                <w:bCs/>
                <w:color w:val="434343"/>
                <w:sz w:val="18"/>
                <w:szCs w:val="18"/>
              </w:rPr>
              <w:t>Age, sex, gender and handedness of participants were included in the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601182" w:rsidRDefault="00601182" w:rsidP="00601182">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4F431616"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601182" w:rsidRPr="003D5AF6" w:rsidRDefault="00601182" w:rsidP="00601182">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601182" w:rsidRDefault="00601182" w:rsidP="0060118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601182" w:rsidRDefault="00601182" w:rsidP="0060118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BE11CB6"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601182" w:rsidRPr="003D5AF6" w:rsidRDefault="00601182" w:rsidP="00601182">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601182" w:rsidRDefault="00601182" w:rsidP="0060118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601182" w:rsidRDefault="00601182" w:rsidP="0060118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Experimental study design (statistics details) *</w:t>
            </w:r>
          </w:p>
        </w:tc>
      </w:tr>
      <w:tr w:rsidR="00601182"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429C15FB"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escribed in the method section/participa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601182" w:rsidRPr="003D5AF6" w:rsidRDefault="00601182" w:rsidP="00601182">
            <w:pPr>
              <w:spacing w:line="225" w:lineRule="auto"/>
              <w:rPr>
                <w:rFonts w:ascii="Noto Sans" w:eastAsia="Noto Sans" w:hAnsi="Noto Sans" w:cs="Noto Sans"/>
                <w:bCs/>
                <w:color w:val="434343"/>
                <w:sz w:val="18"/>
                <w:szCs w:val="18"/>
              </w:rPr>
            </w:pPr>
          </w:p>
        </w:tc>
      </w:tr>
      <w:tr w:rsidR="00601182"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601182" w:rsidRDefault="00601182" w:rsidP="00601182">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6B18790D"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601182"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558E56F1"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10898DE5"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escribed in the method section/ participa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601182" w:rsidRPr="003D5AF6" w:rsidRDefault="00601182" w:rsidP="00601182">
            <w:pPr>
              <w:spacing w:line="225" w:lineRule="auto"/>
              <w:rPr>
                <w:rFonts w:ascii="Noto Sans" w:eastAsia="Noto Sans" w:hAnsi="Noto Sans" w:cs="Noto Sans"/>
                <w:bCs/>
                <w:color w:val="434343"/>
                <w:sz w:val="18"/>
                <w:szCs w:val="18"/>
              </w:rPr>
            </w:pPr>
          </w:p>
        </w:tc>
      </w:tr>
      <w:tr w:rsidR="00601182"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601182" w:rsidRPr="003D5AF6" w:rsidRDefault="00601182" w:rsidP="00601182">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601182" w:rsidRDefault="00601182" w:rsidP="0060118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601182" w:rsidRDefault="00601182" w:rsidP="0060118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0093CD4"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683DF03B"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3D23FF1F"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601182" w:rsidRPr="003D5AF6" w:rsidRDefault="00601182" w:rsidP="00601182">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601182" w:rsidRDefault="00601182" w:rsidP="0060118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601182" w:rsidRDefault="00601182" w:rsidP="0060118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1FA5C45D"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Described in the method section/participa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601182" w:rsidRPr="003D5AF6" w:rsidRDefault="00601182" w:rsidP="00601182">
            <w:pPr>
              <w:spacing w:line="225" w:lineRule="auto"/>
              <w:rPr>
                <w:rFonts w:ascii="Noto Sans" w:eastAsia="Noto Sans" w:hAnsi="Noto Sans" w:cs="Noto Sans"/>
                <w:bCs/>
                <w:color w:val="434343"/>
                <w:sz w:val="18"/>
                <w:szCs w:val="18"/>
              </w:rPr>
            </w:pPr>
          </w:p>
        </w:tc>
      </w:tr>
      <w:tr w:rsidR="00601182"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683A8705"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601182"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85AAEB3"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601182"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601182" w:rsidRPr="003D5AF6" w:rsidRDefault="00601182" w:rsidP="00601182">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601182" w:rsidRDefault="00601182" w:rsidP="0060118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601182" w:rsidRDefault="00601182" w:rsidP="0060118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0BD0281"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5650882" w:rsidR="00F102CC" w:rsidRPr="003D5AF6" w:rsidRDefault="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Exclusion criteria were pre-established, and no data points were omitted from the analysi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3D46B7B6" w:rsidR="00F102CC" w:rsidRPr="003D5AF6" w:rsidRDefault="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escribed in the method/statistical analysi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340283EB" w:rsidR="00F102CC" w:rsidRPr="003D5AF6" w:rsidRDefault="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 the method/participant section we include the link</w:t>
            </w:r>
            <w:r w:rsidR="00854674">
              <w:rPr>
                <w:rFonts w:ascii="Noto Sans" w:eastAsia="Noto Sans" w:hAnsi="Noto Sans" w:cs="Noto Sans"/>
                <w:bCs/>
                <w:color w:val="434343"/>
                <w:sz w:val="18"/>
                <w:szCs w:val="18"/>
              </w:rPr>
              <w:t>s</w:t>
            </w:r>
            <w:r>
              <w:rPr>
                <w:rFonts w:ascii="Noto Sans" w:eastAsia="Noto Sans" w:hAnsi="Noto Sans" w:cs="Noto Sans"/>
                <w:bCs/>
                <w:color w:val="434343"/>
                <w:sz w:val="18"/>
                <w:szCs w:val="18"/>
              </w:rPr>
              <w:t xml:space="preserve"> to access the </w:t>
            </w:r>
            <w:r w:rsidR="00854674">
              <w:rPr>
                <w:rFonts w:ascii="Noto Sans" w:eastAsia="Noto Sans" w:hAnsi="Noto Sans" w:cs="Noto Sans"/>
                <w:bCs/>
                <w:color w:val="434343"/>
                <w:sz w:val="18"/>
                <w:szCs w:val="18"/>
              </w:rPr>
              <w:t>new</w:t>
            </w:r>
            <w:r>
              <w:rPr>
                <w:rFonts w:ascii="Noto Sans" w:eastAsia="Noto Sans" w:hAnsi="Noto Sans" w:cs="Noto Sans"/>
                <w:bCs/>
                <w:color w:val="434343"/>
                <w:sz w:val="18"/>
                <w:szCs w:val="18"/>
              </w:rPr>
              <w:t xml:space="preserve"> dataset</w:t>
            </w:r>
            <w:r w:rsidR="00854674">
              <w:rPr>
                <w:rFonts w:ascii="Noto Sans" w:eastAsia="Noto Sans" w:hAnsi="Noto Sans" w:cs="Noto Sans"/>
                <w:bCs/>
                <w:color w:val="434343"/>
                <w:sz w:val="18"/>
                <w:szCs w:val="18"/>
              </w:rPr>
              <w:t xml:space="preserve">, as well as the </w:t>
            </w:r>
            <w:r w:rsidR="0024577E">
              <w:rPr>
                <w:rFonts w:ascii="Noto Sans" w:eastAsia="Noto Sans" w:hAnsi="Noto Sans" w:cs="Noto Sans"/>
                <w:bCs/>
                <w:color w:val="434343"/>
                <w:sz w:val="18"/>
                <w:szCs w:val="18"/>
              </w:rPr>
              <w:t>reused</w:t>
            </w:r>
            <w:r w:rsidR="00854674">
              <w:rPr>
                <w:rFonts w:ascii="Noto Sans" w:eastAsia="Noto Sans" w:hAnsi="Noto Sans" w:cs="Noto Sans"/>
                <w:bCs/>
                <w:color w:val="434343"/>
                <w:sz w:val="18"/>
                <w:szCs w:val="18"/>
              </w:rPr>
              <w:t xml:space="preserve"> ones</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lastRenderedPageBreak/>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564D0C71" w:rsidR="00F102CC" w:rsidRPr="003D5AF6" w:rsidRDefault="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 the method</w:t>
            </w:r>
            <w:r w:rsidR="0024577E">
              <w:rPr>
                <w:rFonts w:ascii="Noto Sans" w:eastAsia="Noto Sans" w:hAnsi="Noto Sans" w:cs="Noto Sans"/>
                <w:bCs/>
                <w:color w:val="434343"/>
                <w:sz w:val="18"/>
                <w:szCs w:val="18"/>
              </w:rPr>
              <w:t>/participant</w:t>
            </w:r>
            <w:r w:rsidR="0024577E">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 xml:space="preserve">section we </w:t>
            </w:r>
            <w:r w:rsidR="00854674">
              <w:rPr>
                <w:rFonts w:ascii="Noto Sans" w:eastAsia="Noto Sans" w:hAnsi="Noto Sans" w:cs="Noto Sans"/>
                <w:bCs/>
                <w:color w:val="434343"/>
                <w:sz w:val="18"/>
                <w:szCs w:val="18"/>
              </w:rPr>
              <w:t>specified</w:t>
            </w:r>
            <w:r>
              <w:rPr>
                <w:rFonts w:ascii="Noto Sans" w:eastAsia="Noto Sans" w:hAnsi="Noto Sans" w:cs="Noto Sans"/>
                <w:bCs/>
                <w:color w:val="434343"/>
                <w:sz w:val="18"/>
                <w:szCs w:val="18"/>
              </w:rPr>
              <w:t xml:space="preserve"> the link to access the newly created dataset in the platform Open Science Framework</w:t>
            </w:r>
            <w:r w:rsidR="008E63A2">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601182"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601182" w:rsidRDefault="00601182" w:rsidP="00601182">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64E335D2"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 the method/participant section we include the link to access the reused dataset</w:t>
            </w:r>
            <w:r w:rsidR="0024577E">
              <w:rPr>
                <w:rFonts w:ascii="Noto Sans" w:eastAsia="Noto Sans" w:hAnsi="Noto Sans" w:cs="Noto Sans"/>
                <w:bCs/>
                <w:color w:val="434343"/>
                <w:sz w:val="18"/>
                <w:szCs w:val="18"/>
              </w:rPr>
              <w:t>s</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601182" w:rsidRPr="003D5AF6" w:rsidRDefault="00601182" w:rsidP="00601182">
            <w:pPr>
              <w:spacing w:line="225" w:lineRule="auto"/>
              <w:rPr>
                <w:rFonts w:ascii="Noto Sans" w:eastAsia="Noto Sans" w:hAnsi="Noto Sans" w:cs="Noto Sans"/>
                <w:bCs/>
                <w:color w:val="434343"/>
                <w:sz w:val="18"/>
                <w:szCs w:val="18"/>
              </w:rPr>
            </w:pPr>
          </w:p>
        </w:tc>
      </w:tr>
      <w:tr w:rsidR="00601182"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601182" w:rsidRPr="003D5AF6" w:rsidRDefault="00601182" w:rsidP="00601182">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601182" w:rsidRDefault="00601182" w:rsidP="0060118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601182" w:rsidRDefault="00601182" w:rsidP="0060118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601182"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601182" w:rsidRDefault="00601182" w:rsidP="00601182">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601182" w:rsidRDefault="00601182" w:rsidP="0060118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601182"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06B8DE10" w:rsidR="00601182" w:rsidRPr="003D5AF6" w:rsidRDefault="0060118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 the </w:t>
            </w:r>
            <w:r w:rsidR="0024577E">
              <w:rPr>
                <w:rFonts w:ascii="Noto Sans" w:eastAsia="Noto Sans" w:hAnsi="Noto Sans" w:cs="Noto Sans"/>
                <w:bCs/>
                <w:color w:val="434343"/>
                <w:sz w:val="18"/>
                <w:szCs w:val="18"/>
              </w:rPr>
              <w:t>M</w:t>
            </w:r>
            <w:r>
              <w:rPr>
                <w:rFonts w:ascii="Noto Sans" w:eastAsia="Noto Sans" w:hAnsi="Noto Sans" w:cs="Noto Sans"/>
                <w:bCs/>
                <w:color w:val="434343"/>
                <w:sz w:val="18"/>
                <w:szCs w:val="18"/>
              </w:rPr>
              <w:t>ethod</w:t>
            </w:r>
            <w:r w:rsidR="0024577E">
              <w:rPr>
                <w:rFonts w:ascii="Noto Sans" w:eastAsia="Noto Sans" w:hAnsi="Noto Sans" w:cs="Noto Sans"/>
                <w:bCs/>
                <w:color w:val="434343"/>
                <w:sz w:val="18"/>
                <w:szCs w:val="18"/>
              </w:rPr>
              <w:t>/</w:t>
            </w:r>
            <w:r w:rsidR="0024577E">
              <w:rPr>
                <w:rFonts w:ascii="Noto Sans" w:eastAsia="Noto Sans" w:hAnsi="Noto Sans" w:cs="Noto Sans"/>
                <w:bCs/>
                <w:color w:val="434343"/>
                <w:sz w:val="18"/>
                <w:szCs w:val="18"/>
              </w:rPr>
              <w:t>Statistical analysis</w:t>
            </w:r>
            <w:r>
              <w:rPr>
                <w:rFonts w:ascii="Noto Sans" w:eastAsia="Noto Sans" w:hAnsi="Noto Sans" w:cs="Noto Sans"/>
                <w:bCs/>
                <w:color w:val="434343"/>
                <w:sz w:val="18"/>
                <w:szCs w:val="18"/>
              </w:rPr>
              <w:t xml:space="preserve"> section we </w:t>
            </w:r>
            <w:r w:rsidR="0024577E">
              <w:rPr>
                <w:rFonts w:ascii="Noto Sans" w:eastAsia="Noto Sans" w:hAnsi="Noto Sans" w:cs="Noto Sans"/>
                <w:bCs/>
                <w:color w:val="434343"/>
                <w:sz w:val="18"/>
                <w:szCs w:val="18"/>
              </w:rPr>
              <w:t>included</w:t>
            </w:r>
            <w:bookmarkStart w:id="2" w:name="_GoBack"/>
            <w:bookmarkEnd w:id="2"/>
            <w:r>
              <w:rPr>
                <w:rFonts w:ascii="Noto Sans" w:eastAsia="Noto Sans" w:hAnsi="Noto Sans" w:cs="Noto Sans"/>
                <w:bCs/>
                <w:color w:val="434343"/>
                <w:sz w:val="18"/>
                <w:szCs w:val="18"/>
              </w:rPr>
              <w:t xml:space="preserve"> the link to access the code </w:t>
            </w:r>
            <w:r w:rsidR="008E63A2">
              <w:rPr>
                <w:rFonts w:ascii="Noto Sans" w:eastAsia="Noto Sans" w:hAnsi="Noto Sans" w:cs="Noto Sans"/>
                <w:bCs/>
                <w:color w:val="434343"/>
                <w:sz w:val="18"/>
                <w:szCs w:val="18"/>
              </w:rPr>
              <w:t xml:space="preserve">for the analysis </w:t>
            </w:r>
            <w:r>
              <w:rPr>
                <w:rFonts w:ascii="Noto Sans" w:eastAsia="Noto Sans" w:hAnsi="Noto Sans" w:cs="Noto Sans"/>
                <w:bCs/>
                <w:color w:val="434343"/>
                <w:sz w:val="18"/>
                <w:szCs w:val="18"/>
              </w:rPr>
              <w:t>in the GitHub</w:t>
            </w:r>
            <w:r w:rsidR="008E63A2">
              <w:rPr>
                <w:rFonts w:ascii="Noto Sans" w:eastAsia="Noto Sans" w:hAnsi="Noto Sans" w:cs="Noto Sans"/>
                <w:bCs/>
                <w:color w:val="434343"/>
                <w:sz w:val="18"/>
                <w:szCs w:val="18"/>
              </w:rPr>
              <w:t xml:space="preserve"> platform</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601182" w:rsidRPr="003D5AF6" w:rsidRDefault="00601182" w:rsidP="00601182">
            <w:pPr>
              <w:spacing w:line="225" w:lineRule="auto"/>
              <w:rPr>
                <w:rFonts w:ascii="Noto Sans" w:eastAsia="Noto Sans" w:hAnsi="Noto Sans" w:cs="Noto Sans"/>
                <w:bCs/>
                <w:color w:val="434343"/>
                <w:sz w:val="18"/>
                <w:szCs w:val="18"/>
              </w:rPr>
            </w:pPr>
          </w:p>
        </w:tc>
      </w:tr>
      <w:tr w:rsidR="00601182"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601182" w:rsidRDefault="00601182" w:rsidP="00601182">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601182" w:rsidRPr="003D5AF6" w:rsidRDefault="00601182" w:rsidP="00601182">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9C1F872" w:rsidR="00601182" w:rsidRPr="003D5AF6" w:rsidRDefault="008E63A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601182"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601182" w:rsidRDefault="00601182" w:rsidP="00601182">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601182" w:rsidRPr="003D5AF6" w:rsidRDefault="00601182" w:rsidP="00601182">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520E35D" w:rsidR="00601182" w:rsidRPr="003D5AF6" w:rsidRDefault="008E63A2" w:rsidP="006011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9BF41E7" w:rsidR="00F102CC" w:rsidRPr="003D5AF6" w:rsidRDefault="008E63A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195D37">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lastRenderedPageBreak/>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74049" w14:textId="77777777" w:rsidR="00195D37" w:rsidRDefault="00195D37">
      <w:r>
        <w:separator/>
      </w:r>
    </w:p>
  </w:endnote>
  <w:endnote w:type="continuationSeparator" w:id="0">
    <w:p w14:paraId="1F7E55DF" w14:textId="77777777" w:rsidR="00195D37" w:rsidRDefault="00195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20E6F" w14:textId="77777777" w:rsidR="00195D37" w:rsidRDefault="00195D37">
      <w:r>
        <w:separator/>
      </w:r>
    </w:p>
  </w:footnote>
  <w:footnote w:type="continuationSeparator" w:id="0">
    <w:p w14:paraId="1654A976" w14:textId="77777777" w:rsidR="00195D37" w:rsidRDefault="00195D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861E9" w14:textId="556806EF" w:rsidR="004E2C31" w:rsidRDefault="004E2C31">
    <w:pPr>
      <w:pStyle w:val="En-tte"/>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jYwMDE0MDcwMDVX0lEKTi0uzszPAykwrAUAEHDvwSwAAAA="/>
  </w:docVars>
  <w:rsids>
    <w:rsidRoot w:val="00F102CC"/>
    <w:rsid w:val="00195D37"/>
    <w:rsid w:val="001B3BCC"/>
    <w:rsid w:val="002209A8"/>
    <w:rsid w:val="0024577E"/>
    <w:rsid w:val="003D5AF6"/>
    <w:rsid w:val="00427975"/>
    <w:rsid w:val="004E2C31"/>
    <w:rsid w:val="005B0259"/>
    <w:rsid w:val="005E1C18"/>
    <w:rsid w:val="00601182"/>
    <w:rsid w:val="007054B6"/>
    <w:rsid w:val="00854674"/>
    <w:rsid w:val="008E63A2"/>
    <w:rsid w:val="009C7B26"/>
    <w:rsid w:val="00A11E52"/>
    <w:rsid w:val="00A24B94"/>
    <w:rsid w:val="00BD41E9"/>
    <w:rsid w:val="00C278AA"/>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80" w:after="120"/>
      <w:outlineLvl w:val="0"/>
    </w:pPr>
    <w:rPr>
      <w:b/>
      <w:sz w:val="48"/>
      <w:szCs w:val="48"/>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sz w:val="24"/>
      <w:szCs w:val="24"/>
    </w:rPr>
  </w:style>
  <w:style w:type="paragraph" w:styleId="Titre5">
    <w:name w:val="heading 5"/>
    <w:basedOn w:val="Normal"/>
    <w:next w:val="Normal"/>
    <w:uiPriority w:val="9"/>
    <w:semiHidden/>
    <w:unhideWhenUsed/>
    <w:qFormat/>
    <w:pPr>
      <w:keepNext/>
      <w:keepLines/>
      <w:spacing w:before="220" w:after="40"/>
      <w:outlineLvl w:val="4"/>
    </w:pPr>
    <w:rPr>
      <w:b/>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auNormal"/>
    <w:tblPr>
      <w:tblStyleRowBandSize w:val="1"/>
      <w:tblStyleColBandSize w:val="1"/>
      <w:tblCellMar>
        <w:top w:w="100" w:type="dxa"/>
        <w:left w:w="100" w:type="dxa"/>
        <w:bottom w:w="100" w:type="dxa"/>
        <w:right w:w="100" w:type="dxa"/>
      </w:tblCellMar>
    </w:tblPr>
  </w:style>
  <w:style w:type="table" w:customStyle="1" w:styleId="a0">
    <w:basedOn w:val="TableauNormal"/>
    <w:tblPr>
      <w:tblStyleRowBandSize w:val="1"/>
      <w:tblStyleColBandSize w:val="1"/>
      <w:tblCellMar>
        <w:top w:w="100" w:type="dxa"/>
        <w:left w:w="100" w:type="dxa"/>
        <w:bottom w:w="100" w:type="dxa"/>
        <w:right w:w="100" w:type="dxa"/>
      </w:tblCellMar>
    </w:tblPr>
  </w:style>
  <w:style w:type="table" w:customStyle="1" w:styleId="a1">
    <w:basedOn w:val="TableauNormal"/>
    <w:tblPr>
      <w:tblStyleRowBandSize w:val="1"/>
      <w:tblStyleColBandSize w:val="1"/>
      <w:tblCellMar>
        <w:top w:w="100" w:type="dxa"/>
        <w:left w:w="100" w:type="dxa"/>
        <w:bottom w:w="100" w:type="dxa"/>
        <w:right w:w="100" w:type="dxa"/>
      </w:tblCellMar>
    </w:tblPr>
  </w:style>
  <w:style w:type="table" w:customStyle="1" w:styleId="a2">
    <w:basedOn w:val="TableauNormal"/>
    <w:tblPr>
      <w:tblStyleRowBandSize w:val="1"/>
      <w:tblStyleColBandSize w:val="1"/>
      <w:tblCellMar>
        <w:top w:w="100" w:type="dxa"/>
        <w:left w:w="100" w:type="dxa"/>
        <w:bottom w:w="100" w:type="dxa"/>
        <w:right w:w="100" w:type="dxa"/>
      </w:tblCellMar>
    </w:tblPr>
  </w:style>
  <w:style w:type="paragraph" w:styleId="En-tte">
    <w:name w:val="header"/>
    <w:basedOn w:val="Normal"/>
    <w:link w:val="En-tteCar"/>
    <w:uiPriority w:val="99"/>
    <w:unhideWhenUsed/>
    <w:rsid w:val="004E2C31"/>
    <w:pPr>
      <w:tabs>
        <w:tab w:val="center" w:pos="4513"/>
        <w:tab w:val="right" w:pos="9026"/>
      </w:tabs>
    </w:pPr>
  </w:style>
  <w:style w:type="character" w:customStyle="1" w:styleId="En-tteCar">
    <w:name w:val="En-tête Car"/>
    <w:basedOn w:val="Policepardfaut"/>
    <w:link w:val="En-tte"/>
    <w:uiPriority w:val="99"/>
    <w:rsid w:val="004E2C31"/>
  </w:style>
  <w:style w:type="paragraph" w:styleId="Pieddepage">
    <w:name w:val="footer"/>
    <w:basedOn w:val="Normal"/>
    <w:link w:val="PieddepageCar"/>
    <w:uiPriority w:val="99"/>
    <w:unhideWhenUsed/>
    <w:rsid w:val="004E2C31"/>
    <w:pPr>
      <w:tabs>
        <w:tab w:val="center" w:pos="4513"/>
        <w:tab w:val="right" w:pos="9026"/>
      </w:tabs>
    </w:pPr>
  </w:style>
  <w:style w:type="character" w:customStyle="1" w:styleId="PieddepageCar">
    <w:name w:val="Pied de page Car"/>
    <w:basedOn w:val="Policepardfaut"/>
    <w:link w:val="Pieddepage"/>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610</Words>
  <Characters>8857</Characters>
  <Application>Microsoft Office Word</Application>
  <DocSecurity>0</DocSecurity>
  <Lines>73</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Alamia</dc:creator>
  <cp:lastModifiedBy>Andrea Alamia</cp:lastModifiedBy>
  <cp:revision>3</cp:revision>
  <dcterms:created xsi:type="dcterms:W3CDTF">2022-12-15T13:17:00Z</dcterms:created>
  <dcterms:modified xsi:type="dcterms:W3CDTF">2023-02-22T10:03:00Z</dcterms:modified>
</cp:coreProperties>
</file>